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991cd6b1c28bd9e8f3ead61641b4b182fb63a6e"/>
    <w:p>
      <w:pPr>
        <w:pStyle w:val="Heading1"/>
      </w:pPr>
      <w:r>
        <w:t xml:space="preserve">Personal Statement: Passionate Electronics Engineer Dedicated to Advancing Technology in Sri Lanka Colombo</w:t>
      </w:r>
    </w:p>
    <w:p>
      <w:pPr>
        <w:pStyle w:val="FirstParagraph"/>
      </w:pPr>
      <w:r>
        <w:t xml:space="preserve">As a dedicated and forward-thinking Electronics Engineer with a profound commitment to contributing to the technological advancement of Sri Lanka, I am writing this Personal Statement to express my enthusiastic interest in opportunities within the dynamic engineering landscape of Colombo. My academic background, practical experience, and deep-rooted desire to solve locally relevant challenges position me as an ideal candidate ready to make meaningful contributions to Sri Lanka's evolving digital infrastructure and industrial growth. Having witnessed firsthand the transformative potential of electronics engineering across our nation's unique context, I am eager to channel my skills toward building resilient, innovative systems that directly benefit communities in Colombo and beyond.</w:t>
      </w:r>
    </w:p>
    <w:p>
      <w:pPr>
        <w:pStyle w:val="BodyText"/>
      </w:pPr>
      <w:r>
        <w:t xml:space="preserve">My journey in Electronics Engineering began at the University of Moratuwa, Sri Lanka's premier institution for technological education. During my undergraduate studies (B.Sc. in Electronics and Communication Engineering), I immersed myself in core disciplines including digital signal processing, embedded systems design, VLSI fundamentals, and power electronics – all while actively engaging with projects that addressed local needs. A pivotal moment was leading a team to develop a low-cost solar-powered street lighting control system for rural Colombo suburbs. This project not only honed my technical abilities in circuit design and microcontroller programming (using Arduino and PIC controllers) but also underscored the critical importance of context-sensitive engineering solutions in Sri Lanka's energy-conscious environment. I learned that effective Electronics Engineering transcends textbook theory; it demands an understanding of local power grid limitations, cost constraints, and community impact – values deeply ingrained in Colombo's rapidly developing tech ecosystem.</w:t>
      </w:r>
    </w:p>
    <w:p>
      <w:pPr>
        <w:pStyle w:val="BodyText"/>
      </w:pPr>
      <w:r>
        <w:t xml:space="preserve">My professional development continued through a valuable internship at LK Advantech (Colombo), where I contributed to the design and testing of industrial control panels for manufacturing clients. This role exposed me to Sri Lanka's growing electronics manufacturing sector and the stringent quality standards required for export-oriented products. I gained hands-on experience with PCB layout using Altium Designer, troubleshooting complex analog/digital circuits, and implementing safety protocols compliant with international standards (IEC 61010). Crucially, I observed how Colombo-based engineering firms navigate supply chain complexities specific to Sri Lanka – sourcing components amid global disruptions while maintaining cost efficiency. This experience reinforced my resolve to become an Electronics Engineer who doesn't just design circuits, but understands the full ecosystem of delivery within our nation's unique economic and logistical reality.</w:t>
      </w:r>
    </w:p>
    <w:p>
      <w:pPr>
        <w:pStyle w:val="BodyText"/>
      </w:pPr>
      <w:r>
        <w:t xml:space="preserve">Beyond technical proficiency, I have consistently sought opportunities to engage with Sri Lanka's broader technological ambitions. I actively participated in workshops organized by the Electronic Engineering Society of Sri Lanka (EESSL), focusing on topics like IoT integration for smart agriculture – a field with immense potential for rural development adjacent to Colombo. I also volunteered with "Tech for Good Sri Lanka," mentoring high school students at community centers in Colombo's suburbs, demonstrating basic electronics projects using locally available materials. This work highlighted the urgent need to foster local talent and inspire the next generation of engineers within Sri Lanka, especially as we aim to meet targets set by initiatives like the National Digital Transformation Strategy 2025. As an Electronics Engineer committed to Sri Lanka Colombo, I believe our future hinges on cultivating a skilled homegrown workforce capable of driving innovation from within.</w:t>
      </w:r>
    </w:p>
    <w:p>
      <w:pPr>
        <w:pStyle w:val="BodyText"/>
      </w:pPr>
      <w:r>
        <w:t xml:space="preserve">The challenges facing Colombo today – from optimizing power distribution networks in densely populated areas, to deploying robust communication infrastructure for the expanding Port City project, to developing affordable medical electronics for public health facilities – represent precisely the kind of complex, multidisciplinary problems where my skill set is most needed. I am particularly excited about the potential of integrating renewable energy systems with smart grid technology to enhance power resilience across Colombo's critical infrastructure. My proficiency in MATLAB for system simulation and Python for embedded data analysis equips me to contribute meaningfully from day one in such projects, aligning with Sri Lanka's national focus on sustainable development.</w:t>
      </w:r>
    </w:p>
    <w:p>
      <w:pPr>
        <w:pStyle w:val="BodyText"/>
      </w:pPr>
      <w:r>
        <w:t xml:space="preserve">I am deeply motivated by the vision of transforming Sri Lanka into a regional technology hub, a goal actively pursued through initiatives like the Digital Infrastructure Development Plan and investments in Colombo as an International Financial Centre (CIC). As an Electronics Engineer with a strong foundation in both global best practices and acute awareness of Sri Lankan realities, I am confident I can bridge this gap. My technical skills are complemented by strong communication abilities – essential for collaborating effectively within diverse teams common in Colombo's multicultural engineering environment – and a proven ability to work under tight deadlines, honed through university projects with real-world industry partners.</w:t>
      </w:r>
    </w:p>
    <w:p>
      <w:pPr>
        <w:pStyle w:val="BodyText"/>
      </w:pPr>
      <w:r>
        <w:t xml:space="preserve">Ultimately, my career aspiration as an Electronics Engineer is intrinsically linked to the prosperity of Sri Lanka. I do not seek merely a position; I seek a partnership in building the technological backbone that will empower Colombo and Sri Lanka for decades to come. I am eager to bring my dedication, technical expertise, and unwavering commitment to local impact – from designing energy-efficient home appliances for widespread adoption across the island nation, to contributing to cutting-edge research at institutions like the Institute of Fundamental Studies (IFS) in Kandy, which collaborates closely with Colombo-based industry. I am ready to leverage my knowledge of modern electronics engineering practices, coupled with an intimate understanding of Sri Lanka's specific challenges and opportunities, to deliver innovative solutions right here in Colombo.</w:t>
      </w:r>
    </w:p>
    <w:p>
      <w:pPr>
        <w:pStyle w:val="BodyText"/>
      </w:pPr>
      <w:r>
        <w:t xml:space="preserve">I am excited about the prospect of contributing my skills as a committed Electronics Engineer within the vibrant professional community of Sri Lanka Colombo. I am confident that my proactive approach, technical foundation, and genuine passion for leveraging technology to address local needs make me an ideal fit for your team. I welcome the opportunity to discuss how my background and vision align with your organization's goals in advancing technology across Sri Lanka.</w:t>
      </w:r>
    </w:p>
    <w:p>
      <w:pPr>
        <w:pStyle w:val="BodyText"/>
      </w:pPr>
      <w:r>
        <w:t xml:space="preserve">Sincerely,</w:t>
      </w:r>
    </w:p>
    <w:p>
      <w:pPr>
        <w:pStyle w:val="BodyText"/>
      </w:pPr>
      <w:r>
        <w:t xml:space="preserve">[Your Full Name]</w:t>
      </w:r>
    </w:p>
    <w:p>
      <w:pPr>
        <w:pStyle w:val="BodyText"/>
      </w:pPr>
      <w:r>
        <w:t xml:space="preserve">Electronics Engineer |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Colombo, Sri Lanka</dc:title>
  <dc:creator/>
  <dc:language>en</dc:language>
  <cp:keywords/>
  <dcterms:created xsi:type="dcterms:W3CDTF">2026-07-13T01:46:58Z</dcterms:created>
  <dcterms:modified xsi:type="dcterms:W3CDTF">2026-07-13T01:46:58Z</dcterms:modified>
</cp:coreProperties>
</file>

<file path=docProps/custom.xml><?xml version="1.0" encoding="utf-8"?>
<Properties xmlns="http://schemas.openxmlformats.org/officeDocument/2006/custom-properties" xmlns:vt="http://schemas.openxmlformats.org/officeDocument/2006/docPropsVTypes"/>
</file>